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8C4" w:rsidRDefault="00136705" w:rsidP="00136705">
      <w:pPr>
        <w:pStyle w:val="Heading1"/>
        <w:jc w:val="center"/>
      </w:pPr>
      <w:r>
        <w:t>Creating PDF document in .NET Core Web API</w:t>
      </w:r>
    </w:p>
    <w:p w:rsidR="00136705" w:rsidRDefault="00136705" w:rsidP="00136705"/>
    <w:p w:rsidR="00BA3A0E" w:rsidRDefault="00BA3A0E" w:rsidP="00136705">
      <w:bookmarkStart w:id="0" w:name="OLE_LINK1"/>
      <w:r>
        <w:t xml:space="preserve">Let’s imagine that we have a .NET Core Web API project in which we need to generate </w:t>
      </w:r>
      <w:r w:rsidRPr="00BA3A0E">
        <w:rPr>
          <w:noProof/>
        </w:rPr>
        <w:t>a PDF</w:t>
      </w:r>
      <w:r>
        <w:t xml:space="preserve"> report. Even though it shouldn’t </w:t>
      </w:r>
      <w:proofErr w:type="spellStart"/>
      <w:r w:rsidRPr="00BA3A0E">
        <w:rPr>
          <w:noProof/>
        </w:rPr>
        <w:t>suppose</w:t>
      </w:r>
      <w:r>
        <w:t xml:space="preserve"> to</w:t>
      </w:r>
      <w:proofErr w:type="spellEnd"/>
      <w:r>
        <w:t xml:space="preserve"> be </w:t>
      </w:r>
      <w:r w:rsidRPr="00BA3A0E">
        <w:rPr>
          <w:noProof/>
        </w:rPr>
        <w:t>t</w:t>
      </w:r>
      <w:r>
        <w:rPr>
          <w:noProof/>
        </w:rPr>
        <w:t>o</w:t>
      </w:r>
      <w:r w:rsidRPr="00BA3A0E">
        <w:rPr>
          <w:noProof/>
        </w:rPr>
        <w:t>o</w:t>
      </w:r>
      <w:r>
        <w:t xml:space="preserve"> hard to do something like </w:t>
      </w:r>
      <w:r w:rsidRPr="00BA3A0E">
        <w:rPr>
          <w:noProof/>
        </w:rPr>
        <w:t>that</w:t>
      </w:r>
      <w:r>
        <w:t xml:space="preserve">, we could end up in </w:t>
      </w:r>
      <w:proofErr w:type="spellStart"/>
      <w:r>
        <w:t>loosing</w:t>
      </w:r>
      <w:proofErr w:type="spellEnd"/>
      <w:r>
        <w:t xml:space="preserve"> </w:t>
      </w:r>
      <w:proofErr w:type="spellStart"/>
      <w:proofErr w:type="gramStart"/>
      <w:r>
        <w:t>to</w:t>
      </w:r>
      <w:proofErr w:type="spellEnd"/>
      <w:proofErr w:type="gramEnd"/>
      <w:r>
        <w:t xml:space="preserve"> much time if we don’t know how to do it properly.</w:t>
      </w:r>
    </w:p>
    <w:p w:rsidR="00BA3A0E" w:rsidRDefault="00BA3A0E" w:rsidP="00136705">
      <w:r>
        <w:t xml:space="preserve">In this article, we are going to show you how to use </w:t>
      </w:r>
      <w:proofErr w:type="spellStart"/>
      <w:r>
        <w:t>DinkToPDF</w:t>
      </w:r>
      <w:proofErr w:type="spellEnd"/>
      <w:r>
        <w:t xml:space="preserve"> library to </w:t>
      </w:r>
      <w:r w:rsidRPr="00BA3A0E">
        <w:rPr>
          <w:noProof/>
        </w:rPr>
        <w:t>eas</w:t>
      </w:r>
      <w:r>
        <w:rPr>
          <w:noProof/>
        </w:rPr>
        <w:t>il</w:t>
      </w:r>
      <w:r w:rsidRPr="00BA3A0E">
        <w:rPr>
          <w:noProof/>
        </w:rPr>
        <w:t>y</w:t>
      </w:r>
      <w:r>
        <w:t xml:space="preserve"> generate PDF documents while working </w:t>
      </w:r>
      <w:r>
        <w:rPr>
          <w:noProof/>
        </w:rPr>
        <w:t>o</w:t>
      </w:r>
      <w:r w:rsidRPr="00BA3A0E">
        <w:rPr>
          <w:noProof/>
        </w:rPr>
        <w:t>n</w:t>
      </w:r>
      <w:r>
        <w:rPr>
          <w:noProof/>
        </w:rPr>
        <w:t xml:space="preserve"> the</w:t>
      </w:r>
      <w:r>
        <w:t xml:space="preserve"> .NET Core Web API project.</w:t>
      </w:r>
    </w:p>
    <w:p w:rsidR="00136705" w:rsidRDefault="00BA3A0E" w:rsidP="00136705">
      <w:r>
        <w:t>So</w:t>
      </w:r>
      <w:proofErr w:type="gramStart"/>
      <w:r>
        <w:t xml:space="preserve">,  </w:t>
      </w:r>
      <w:r w:rsidR="00496A49">
        <w:t>without</w:t>
      </w:r>
      <w:proofErr w:type="gramEnd"/>
      <w:r w:rsidR="00496A49">
        <w:t xml:space="preserve"> further ado, let’s dive right into the fun part.</w:t>
      </w:r>
      <w:bookmarkEnd w:id="0"/>
    </w:p>
    <w:p w:rsidR="002C4EEE" w:rsidRDefault="002C4EEE" w:rsidP="002C4EEE">
      <w:pPr>
        <w:pStyle w:val="Heading2"/>
      </w:pPr>
      <w:r>
        <w:t xml:space="preserve">Basic </w:t>
      </w:r>
      <w:r w:rsidR="00D83B43">
        <w:t xml:space="preserve">Project </w:t>
      </w:r>
      <w:r>
        <w:t>P</w:t>
      </w:r>
      <w:r w:rsidR="00D83B43">
        <w:t>reparations</w:t>
      </w:r>
    </w:p>
    <w:p w:rsidR="002C4EEE" w:rsidRDefault="00D83B43" w:rsidP="002C4EEE">
      <w:r>
        <w:t xml:space="preserve">Let’s start from the </w:t>
      </w:r>
      <w:r w:rsidRPr="00D83B43">
        <w:rPr>
          <w:noProof/>
        </w:rPr>
        <w:t>very</w:t>
      </w:r>
      <w:r>
        <w:t xml:space="preserve"> beginning, by creating a new .NET Core Web </w:t>
      </w:r>
      <w:proofErr w:type="spellStart"/>
      <w:r>
        <w:t>Api</w:t>
      </w:r>
      <w:proofErr w:type="spellEnd"/>
      <w:r>
        <w:t xml:space="preserve"> project named </w:t>
      </w:r>
      <w:proofErr w:type="spellStart"/>
      <w:r>
        <w:t>PDF_Generator</w:t>
      </w:r>
      <w:proofErr w:type="spellEnd"/>
      <w:r>
        <w:t>:</w:t>
      </w:r>
    </w:p>
    <w:p w:rsidR="00D83B43" w:rsidRDefault="00D83B43" w:rsidP="002C4EEE">
      <w:r>
        <w:rPr>
          <w:noProof/>
        </w:rPr>
        <w:drawing>
          <wp:inline distT="0" distB="0" distL="0" distR="0">
            <wp:extent cx="5943600" cy="4123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-CreatingProjec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B43" w:rsidRDefault="00D83B43" w:rsidP="002C4EEE">
      <w:pPr>
        <w:rPr>
          <w:noProof/>
        </w:rPr>
      </w:pPr>
      <w:r>
        <w:t xml:space="preserve">After the project creation, let’s modify the </w:t>
      </w:r>
      <w:proofErr w:type="spellStart"/>
      <w:r>
        <w:t>launchSettings.json</w:t>
      </w:r>
      <w:proofErr w:type="spellEnd"/>
      <w:r>
        <w:t xml:space="preserve"> file to disable our browser to start automatically and to change the </w:t>
      </w:r>
      <w:r w:rsidRPr="00D83B43">
        <w:rPr>
          <w:noProof/>
        </w:rPr>
        <w:t xml:space="preserve">applicationUrl </w:t>
      </w:r>
      <w:r>
        <w:rPr>
          <w:noProof/>
        </w:rPr>
        <w:t>property to localhost:5000: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$schema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://json.schemastore.org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aunchsettings.js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iisSetting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windowsAuthentication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anonymousAuthentication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iisExpres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applicationUrl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://[::]:500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sslPort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44320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2E75B6"/>
          <w:sz w:val="19"/>
          <w:szCs w:val="19"/>
        </w:rPr>
        <w:t>profiles</w:t>
      </w:r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IIS Expres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commandName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ISExpres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launchBrowser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environmentVariable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ASPNETCORE_ENVIRONMEN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Development"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2E75B6"/>
          <w:sz w:val="19"/>
          <w:szCs w:val="19"/>
        </w:rPr>
        <w:t>PDF_Generator</w:t>
      </w:r>
      <w:proofErr w:type="spell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commandName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Projec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launchBrowser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applicationUrl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http://[::]:500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2E75B6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2E75B6"/>
          <w:sz w:val="19"/>
          <w:szCs w:val="19"/>
        </w:rPr>
        <w:t>environmentVariables</w:t>
      </w:r>
      <w:proofErr w:type="spellEnd"/>
      <w:proofErr w:type="gramEnd"/>
      <w:r>
        <w:rPr>
          <w:rFonts w:ascii="Consolas" w:hAnsi="Consolas" w:cs="Consolas"/>
          <w:color w:val="2E75B6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E75B6"/>
          <w:sz w:val="19"/>
          <w:szCs w:val="19"/>
        </w:rPr>
        <w:t>"ASPNETCORE_ENVIRONMENT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Development"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D83B43" w:rsidRDefault="00D83B43" w:rsidP="00D83B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</w:t>
      </w:r>
    </w:p>
    <w:p w:rsidR="00D83B43" w:rsidRDefault="00D83B43" w:rsidP="00D83B43"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D83B43" w:rsidRDefault="00D83B43" w:rsidP="00D83B43">
      <w:pPr>
        <w:pStyle w:val="Heading2"/>
      </w:pPr>
      <w:proofErr w:type="spellStart"/>
      <w:r>
        <w:t>DinkToPdf</w:t>
      </w:r>
      <w:proofErr w:type="spellEnd"/>
      <w:r>
        <w:t xml:space="preserve"> Library Configuration</w:t>
      </w:r>
    </w:p>
    <w:p w:rsidR="002C4D64" w:rsidRDefault="002C4D64" w:rsidP="00D83B43">
      <w:proofErr w:type="spellStart"/>
      <w:r>
        <w:t>DinkToPdf</w:t>
      </w:r>
      <w:proofErr w:type="spellEnd"/>
      <w:r>
        <w:t xml:space="preserve"> is a cross-platform oriented library which is the wrapper for the </w:t>
      </w:r>
      <w:proofErr w:type="spellStart"/>
      <w:r>
        <w:t>Webkit</w:t>
      </w:r>
      <w:proofErr w:type="spellEnd"/>
      <w:r>
        <w:t xml:space="preserve"> HTML to PDF library. It uses </w:t>
      </w:r>
      <w:proofErr w:type="spellStart"/>
      <w:r>
        <w:t>WebKit</w:t>
      </w:r>
      <w:proofErr w:type="spellEnd"/>
      <w:r>
        <w:t xml:space="preserve"> engine to convert HTML to PDF. </w:t>
      </w:r>
    </w:p>
    <w:p w:rsidR="00FF6F03" w:rsidRDefault="00FF6F03" w:rsidP="00D83B43">
      <w:r>
        <w:t xml:space="preserve">It will allow us to create a PDF document from our HTML string that we generate in the .NET Core </w:t>
      </w:r>
      <w:r w:rsidRPr="00B06196">
        <w:rPr>
          <w:noProof/>
        </w:rPr>
        <w:t>project</w:t>
      </w:r>
      <w:r w:rsidR="00B06196" w:rsidRPr="00B06196">
        <w:rPr>
          <w:noProof/>
        </w:rPr>
        <w:t>,</w:t>
      </w:r>
      <w:r w:rsidRPr="00B06196">
        <w:rPr>
          <w:noProof/>
        </w:rPr>
        <w:t xml:space="preserve"> or</w:t>
      </w:r>
      <w:r>
        <w:t xml:space="preserve"> to create a PDF document form existing HTML page. Furthermore, we can download created PDF document or save it on a certain location or return a new HTML page with the PDF content. </w:t>
      </w:r>
    </w:p>
    <w:p w:rsidR="00FF6F03" w:rsidRDefault="00FF6F03" w:rsidP="00D83B43">
      <w:r>
        <w:t>We are going to cover all these features in this article.</w:t>
      </w:r>
    </w:p>
    <w:p w:rsidR="00D83B43" w:rsidRDefault="002C4D64" w:rsidP="00D83B43">
      <w:r>
        <w:t xml:space="preserve">So, let’s first install the </w:t>
      </w:r>
      <w:proofErr w:type="spellStart"/>
      <w:r>
        <w:t>DinkToPdf</w:t>
      </w:r>
      <w:proofErr w:type="spellEnd"/>
      <w:r>
        <w:t xml:space="preserve"> library:</w:t>
      </w:r>
    </w:p>
    <w:p w:rsidR="002C4D64" w:rsidRDefault="002C4D64" w:rsidP="00D83B4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PM&gt; Install-Package </w:t>
      </w:r>
      <w:r w:rsidRPr="002C4D64">
        <w:rPr>
          <w:rFonts w:ascii="Consolas" w:hAnsi="Consolas" w:cs="Consolas"/>
          <w:noProof/>
          <w:color w:val="000000"/>
          <w:sz w:val="19"/>
          <w:szCs w:val="19"/>
        </w:rPr>
        <w:t>DinkToPdf</w:t>
      </w:r>
    </w:p>
    <w:p w:rsidR="002C4D64" w:rsidRDefault="0054000E" w:rsidP="00D83B43">
      <w:r>
        <w:t xml:space="preserve">Or search for </w:t>
      </w:r>
      <w:proofErr w:type="spellStart"/>
      <w:r>
        <w:t>DinkToPdf</w:t>
      </w:r>
      <w:proofErr w:type="spellEnd"/>
      <w:r>
        <w:t xml:space="preserve"> inside the </w:t>
      </w:r>
      <w:r w:rsidRPr="0054000E">
        <w:rPr>
          <w:noProof/>
        </w:rPr>
        <w:t>Nuget Package</w:t>
      </w:r>
      <w:r>
        <w:t xml:space="preserve"> Window:</w:t>
      </w:r>
    </w:p>
    <w:p w:rsidR="0054000E" w:rsidRDefault="0054000E" w:rsidP="00D83B43">
      <w:r>
        <w:rPr>
          <w:noProof/>
        </w:rPr>
        <w:drawing>
          <wp:inline distT="0" distB="0" distL="0" distR="0">
            <wp:extent cx="5943600" cy="18916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-Nuget Packag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00E" w:rsidRDefault="0054000E" w:rsidP="00D83B43">
      <w:pPr>
        <w:rPr>
          <w:noProof/>
        </w:rPr>
      </w:pPr>
      <w:r>
        <w:t xml:space="preserve">After the installation completes, we need to import </w:t>
      </w:r>
      <w:r w:rsidRPr="0054000E">
        <w:rPr>
          <w:noProof/>
        </w:rPr>
        <w:t>native library files</w:t>
      </w:r>
      <w:r>
        <w:t xml:space="preserve"> to our root project. We can find those files in our source project in the </w:t>
      </w:r>
      <w:proofErr w:type="spellStart"/>
      <w:r>
        <w:t>NativeLibrary</w:t>
      </w:r>
      <w:proofErr w:type="spellEnd"/>
      <w:r>
        <w:t xml:space="preserve"> folder. Inside we will find two folders 32bit and </w:t>
      </w:r>
      <w:r>
        <w:lastRenderedPageBreak/>
        <w:t xml:space="preserve">64bit, so we need to </w:t>
      </w:r>
      <w:r w:rsidRPr="0054000E">
        <w:rPr>
          <w:noProof/>
        </w:rPr>
        <w:t>ch</w:t>
      </w:r>
      <w:r>
        <w:rPr>
          <w:noProof/>
        </w:rPr>
        <w:t>o</w:t>
      </w:r>
      <w:r w:rsidRPr="0054000E">
        <w:rPr>
          <w:noProof/>
        </w:rPr>
        <w:t>ose</w:t>
      </w:r>
      <w:r>
        <w:t xml:space="preserve"> the </w:t>
      </w:r>
      <w:r>
        <w:rPr>
          <w:noProof/>
        </w:rPr>
        <w:t>appropriate library for our OS. We are going to choose the files from the 64bit folder:</w:t>
      </w:r>
    </w:p>
    <w:p w:rsidR="0054000E" w:rsidRDefault="0054000E" w:rsidP="00D83B43">
      <w:pPr>
        <w:rPr>
          <w:noProof/>
        </w:rPr>
      </w:pPr>
      <w:r>
        <w:rPr>
          <w:noProof/>
        </w:rPr>
        <w:drawing>
          <wp:inline distT="0" distB="0" distL="0" distR="0">
            <wp:extent cx="2162477" cy="1276528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-Native Library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00E" w:rsidRDefault="0054000E" w:rsidP="00D83B43">
      <w:pPr>
        <w:rPr>
          <w:noProof/>
        </w:rPr>
      </w:pPr>
      <w:r w:rsidRPr="0054000E">
        <w:rPr>
          <w:noProof/>
        </w:rPr>
        <w:t>Finally,</w:t>
      </w:r>
      <w:r>
        <w:rPr>
          <w:noProof/>
        </w:rPr>
        <w:t xml:space="preserve"> we need to register this library with our IoC container in the StartUp class: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figureServ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erviceColle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ervices)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Mvc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.SetCompatibilityVersion(CompatibilityVersion.Version_2_1);</w:t>
      </w: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4000E" w:rsidRDefault="0054000E" w:rsidP="0054000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AddSinglet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ve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nchronizedConve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Too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);</w:t>
      </w:r>
    </w:p>
    <w:p w:rsidR="0054000E" w:rsidRDefault="0054000E" w:rsidP="0054000E">
      <w:pPr>
        <w:rPr>
          <w:noProof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54000E" w:rsidRDefault="0054000E" w:rsidP="00D83B43">
      <w:pPr>
        <w:rPr>
          <w:noProof/>
        </w:rPr>
      </w:pPr>
      <w:r>
        <w:rPr>
          <w:noProof/>
        </w:rPr>
        <w:t>Excellent.</w:t>
      </w:r>
    </w:p>
    <w:p w:rsidR="0054000E" w:rsidRDefault="0054000E" w:rsidP="00D83B43">
      <w:pPr>
        <w:rPr>
          <w:noProof/>
        </w:rPr>
      </w:pPr>
      <w:r>
        <w:rPr>
          <w:noProof/>
        </w:rPr>
        <w:t>We have everything in place and we are ready for the coding part.</w:t>
      </w:r>
    </w:p>
    <w:p w:rsidR="001A4469" w:rsidRDefault="001A4469" w:rsidP="001A4469">
      <w:pPr>
        <w:pStyle w:val="Heading2"/>
        <w:rPr>
          <w:noProof/>
        </w:rPr>
      </w:pPr>
      <w:r>
        <w:rPr>
          <w:noProof/>
        </w:rPr>
        <w:t>Preparing Data for the PDF Document</w:t>
      </w:r>
    </w:p>
    <w:p w:rsidR="001A4469" w:rsidRDefault="001A4469" w:rsidP="001A4469">
      <w:pPr>
        <w:rPr>
          <w:noProof/>
        </w:rPr>
      </w:pPr>
      <w:r>
        <w:t xml:space="preserve">In a </w:t>
      </w:r>
      <w:r w:rsidRPr="001A4469">
        <w:rPr>
          <w:noProof/>
        </w:rPr>
        <w:t>real</w:t>
      </w:r>
      <w:r>
        <w:rPr>
          <w:noProof/>
        </w:rPr>
        <w:t>-</w:t>
      </w:r>
      <w:r w:rsidRPr="001A4469">
        <w:rPr>
          <w:noProof/>
        </w:rPr>
        <w:t>world</w:t>
      </w:r>
      <w:r>
        <w:t xml:space="preserve"> project, we can collect data from the </w:t>
      </w:r>
      <w:r w:rsidRPr="001A4469">
        <w:rPr>
          <w:noProof/>
        </w:rPr>
        <w:t>database</w:t>
      </w:r>
      <w:r>
        <w:t xml:space="preserve"> or receive it from other API. But for the sake of </w:t>
      </w:r>
      <w:r w:rsidRPr="001A4469">
        <w:rPr>
          <w:noProof/>
        </w:rPr>
        <w:t>simplicity</w:t>
      </w:r>
      <w:r>
        <w:rPr>
          <w:noProof/>
        </w:rPr>
        <w:t>,</w:t>
      </w:r>
      <w:r>
        <w:t xml:space="preserve"> we are going to collect data </w:t>
      </w:r>
      <w:r>
        <w:rPr>
          <w:noProof/>
        </w:rPr>
        <w:t xml:space="preserve">for our PDF document from the local storage. Then we are going to create an HTML </w:t>
      </w:r>
      <w:r w:rsidRPr="001A4469">
        <w:rPr>
          <w:noProof/>
        </w:rPr>
        <w:t>template</w:t>
      </w:r>
      <w:r>
        <w:rPr>
          <w:noProof/>
        </w:rPr>
        <w:t xml:space="preserve"> and store it in the PDF document.</w:t>
      </w:r>
    </w:p>
    <w:p w:rsidR="001A4469" w:rsidRDefault="001A4469" w:rsidP="001A4469">
      <w:pPr>
        <w:rPr>
          <w:noProof/>
        </w:rPr>
      </w:pPr>
      <w:r>
        <w:rPr>
          <w:noProof/>
        </w:rPr>
        <w:t>So let’s first create a new folder Mo</w:t>
      </w:r>
      <w:r w:rsidR="0020761B">
        <w:rPr>
          <w:noProof/>
        </w:rPr>
        <w:t>dels and inside it the Employee</w:t>
      </w:r>
      <w:r>
        <w:rPr>
          <w:noProof/>
        </w:rPr>
        <w:t xml:space="preserve">.cs file. </w:t>
      </w:r>
      <w:r w:rsidR="0020761B">
        <w:rPr>
          <w:noProof/>
        </w:rPr>
        <w:t>We are going to modify it: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_Generator.Models</w:t>
      </w:r>
      <w:proofErr w:type="spellEnd"/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Employee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ge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Gender 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20761B" w:rsidRDefault="0020761B" w:rsidP="002076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1A4469" w:rsidRDefault="0020761B" w:rsidP="001A4469">
      <w:pPr>
        <w:rPr>
          <w:noProof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1A4469" w:rsidRDefault="00E900CD" w:rsidP="001A4469">
      <w:r>
        <w:t xml:space="preserve">To continue, we are going to create a new folder Utility and two class files inside it </w:t>
      </w:r>
      <w:proofErr w:type="spellStart"/>
      <w:r>
        <w:t>DataStoage.cs</w:t>
      </w:r>
      <w:proofErr w:type="spellEnd"/>
      <w:r>
        <w:t xml:space="preserve"> and </w:t>
      </w:r>
      <w:proofErr w:type="spellStart"/>
      <w:r>
        <w:t>TemplateGenerator.cs</w:t>
      </w:r>
      <w:proofErr w:type="spellEnd"/>
      <w:r>
        <w:t>. Complete structure should look like this:</w:t>
      </w:r>
    </w:p>
    <w:p w:rsidR="00E900CD" w:rsidRDefault="00E900CD" w:rsidP="001A4469">
      <w:r>
        <w:rPr>
          <w:noProof/>
        </w:rPr>
        <w:lastRenderedPageBreak/>
        <w:drawing>
          <wp:inline distT="0" distB="0" distL="0" distR="0">
            <wp:extent cx="1971950" cy="154326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-Utility Folder Struc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0CD" w:rsidRDefault="00E900CD" w:rsidP="001A4469">
      <w:r>
        <w:t xml:space="preserve">Now, let’s modify the </w:t>
      </w:r>
      <w:proofErr w:type="spellStart"/>
      <w:r>
        <w:t>DataStorage.cs</w:t>
      </w:r>
      <w:proofErr w:type="spellEnd"/>
      <w:r>
        <w:t xml:space="preserve"> file: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_Generator.Mode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_Generator.Utility</w:t>
      </w:r>
      <w:proofErr w:type="spellEnd"/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aStorage</w:t>
      </w:r>
      <w:proofErr w:type="spellEnd"/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Employee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AllEmploy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Employee&gt;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Employee { Name=</w:t>
      </w:r>
      <w:r>
        <w:rPr>
          <w:rFonts w:ascii="Consolas" w:hAnsi="Consolas" w:cs="Consolas"/>
          <w:color w:val="A31515"/>
          <w:sz w:val="19"/>
          <w:szCs w:val="19"/>
        </w:rPr>
        <w:t>"Mik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Turner"</w:t>
      </w:r>
      <w:r>
        <w:rPr>
          <w:rFonts w:ascii="Consolas" w:hAnsi="Consolas" w:cs="Consolas"/>
          <w:color w:val="000000"/>
          <w:sz w:val="19"/>
          <w:szCs w:val="19"/>
        </w:rPr>
        <w:t>, Age=35, Gender=</w:t>
      </w:r>
      <w:r>
        <w:rPr>
          <w:rFonts w:ascii="Consolas" w:hAnsi="Consolas" w:cs="Consolas"/>
          <w:color w:val="A31515"/>
          <w:sz w:val="19"/>
          <w:szCs w:val="19"/>
        </w:rPr>
        <w:t>"Male"</w:t>
      </w:r>
      <w:r>
        <w:rPr>
          <w:rFonts w:ascii="Consolas" w:hAnsi="Consolas" w:cs="Consolas"/>
          <w:color w:val="000000"/>
          <w:sz w:val="19"/>
          <w:szCs w:val="19"/>
        </w:rPr>
        <w:t>},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Employee { Name=</w:t>
      </w:r>
      <w:r>
        <w:rPr>
          <w:rFonts w:ascii="Consolas" w:hAnsi="Consolas" w:cs="Consolas"/>
          <w:color w:val="A31515"/>
          <w:sz w:val="19"/>
          <w:szCs w:val="19"/>
        </w:rPr>
        <w:t>"Sonja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Markus"</w:t>
      </w:r>
      <w:r>
        <w:rPr>
          <w:rFonts w:ascii="Consolas" w:hAnsi="Consolas" w:cs="Consolas"/>
          <w:color w:val="000000"/>
          <w:sz w:val="19"/>
          <w:szCs w:val="19"/>
        </w:rPr>
        <w:t>, Age=22, Gender=</w:t>
      </w:r>
      <w:r>
        <w:rPr>
          <w:rFonts w:ascii="Consolas" w:hAnsi="Consolas" w:cs="Consolas"/>
          <w:color w:val="A31515"/>
          <w:sz w:val="19"/>
          <w:szCs w:val="19"/>
        </w:rPr>
        <w:t>"Female"</w:t>
      </w:r>
      <w:r>
        <w:rPr>
          <w:rFonts w:ascii="Consolas" w:hAnsi="Consolas" w:cs="Consolas"/>
          <w:color w:val="000000"/>
          <w:sz w:val="19"/>
          <w:szCs w:val="19"/>
        </w:rPr>
        <w:t>},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Employee { Name=</w:t>
      </w:r>
      <w:r>
        <w:rPr>
          <w:rFonts w:ascii="Consolas" w:hAnsi="Consolas" w:cs="Consolas"/>
          <w:color w:val="A31515"/>
          <w:sz w:val="19"/>
          <w:szCs w:val="19"/>
        </w:rPr>
        <w:t>"Luck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Martins"</w:t>
      </w:r>
      <w:r>
        <w:rPr>
          <w:rFonts w:ascii="Consolas" w:hAnsi="Consolas" w:cs="Consolas"/>
          <w:color w:val="000000"/>
          <w:sz w:val="19"/>
          <w:szCs w:val="19"/>
        </w:rPr>
        <w:t>, Age=40, Gender=</w:t>
      </w:r>
      <w:r>
        <w:rPr>
          <w:rFonts w:ascii="Consolas" w:hAnsi="Consolas" w:cs="Consolas"/>
          <w:color w:val="A31515"/>
          <w:sz w:val="19"/>
          <w:szCs w:val="19"/>
        </w:rPr>
        <w:t>"Male"</w:t>
      </w:r>
      <w:r>
        <w:rPr>
          <w:rFonts w:ascii="Consolas" w:hAnsi="Consolas" w:cs="Consolas"/>
          <w:color w:val="000000"/>
          <w:sz w:val="19"/>
          <w:szCs w:val="19"/>
        </w:rPr>
        <w:t>},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Employee { Name=</w:t>
      </w:r>
      <w:r>
        <w:rPr>
          <w:rFonts w:ascii="Consolas" w:hAnsi="Consolas" w:cs="Consolas"/>
          <w:color w:val="A31515"/>
          <w:sz w:val="19"/>
          <w:szCs w:val="19"/>
        </w:rPr>
        <w:t>"Sofia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ckn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Age=30, Gender=</w:t>
      </w:r>
      <w:r>
        <w:rPr>
          <w:rFonts w:ascii="Consolas" w:hAnsi="Consolas" w:cs="Consolas"/>
          <w:color w:val="A31515"/>
          <w:sz w:val="19"/>
          <w:szCs w:val="19"/>
        </w:rPr>
        <w:t>"Female"</w:t>
      </w:r>
      <w:r>
        <w:rPr>
          <w:rFonts w:ascii="Consolas" w:hAnsi="Consolas" w:cs="Consolas"/>
          <w:color w:val="000000"/>
          <w:sz w:val="19"/>
          <w:szCs w:val="19"/>
        </w:rPr>
        <w:t>},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Employee { Name=</w:t>
      </w:r>
      <w:r>
        <w:rPr>
          <w:rFonts w:ascii="Consolas" w:hAnsi="Consolas" w:cs="Consolas"/>
          <w:color w:val="A31515"/>
          <w:sz w:val="19"/>
          <w:szCs w:val="19"/>
        </w:rPr>
        <w:t>"Joh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Doe"</w:t>
      </w:r>
      <w:r>
        <w:rPr>
          <w:rFonts w:ascii="Consolas" w:hAnsi="Consolas" w:cs="Consolas"/>
          <w:color w:val="000000"/>
          <w:sz w:val="19"/>
          <w:szCs w:val="19"/>
        </w:rPr>
        <w:t>, Age=45, Gender=</w:t>
      </w:r>
      <w:r>
        <w:rPr>
          <w:rFonts w:ascii="Consolas" w:hAnsi="Consolas" w:cs="Consolas"/>
          <w:color w:val="A31515"/>
          <w:sz w:val="19"/>
          <w:szCs w:val="19"/>
        </w:rPr>
        <w:t>"Male"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;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E900CD" w:rsidRDefault="00E900CD" w:rsidP="00E900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E900CD" w:rsidRPr="001A4469" w:rsidRDefault="00E900CD" w:rsidP="00E900CD"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54000E" w:rsidRDefault="0054000E" w:rsidP="00D83B43">
      <w:r>
        <w:t xml:space="preserve"> </w:t>
      </w:r>
      <w:r w:rsidR="00E900CD">
        <w:t xml:space="preserve">In the code </w:t>
      </w:r>
      <w:proofErr w:type="spellStart"/>
      <w:r w:rsidR="00E900CD">
        <w:t>avobe</w:t>
      </w:r>
      <w:proofErr w:type="spellEnd"/>
      <w:r w:rsidR="00E900CD">
        <w:t xml:space="preserve"> we just return a list of employees which will be displayed inside the HTML template.</w:t>
      </w:r>
    </w:p>
    <w:p w:rsidR="003C008D" w:rsidRDefault="003C008D" w:rsidP="003C008D">
      <w:pPr>
        <w:pStyle w:val="Heading3"/>
      </w:pPr>
      <w:r>
        <w:t>HTML Template Generation</w:t>
      </w:r>
    </w:p>
    <w:p w:rsidR="00E900CD" w:rsidRDefault="003C008D" w:rsidP="00D83B43">
      <w:r>
        <w:t xml:space="preserve">We want to generate the HTML template, so we need to modify the </w:t>
      </w:r>
      <w:proofErr w:type="spellStart"/>
      <w:r>
        <w:t>TemplateGenerator.cs</w:t>
      </w:r>
      <w:proofErr w:type="spellEnd"/>
      <w:r>
        <w:t xml:space="preserve"> file: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</w:t>
      </w:r>
      <w:r w:rsidRPr="00B2115F">
        <w:rPr>
          <w:rFonts w:ascii="Consolas" w:hAnsi="Consolas" w:cs="Consolas"/>
          <w:noProof/>
          <w:color w:val="000000"/>
          <w:sz w:val="19"/>
          <w:szCs w:val="19"/>
        </w:rPr>
        <w:t>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_Generator.Utility</w:t>
      </w:r>
      <w:proofErr w:type="spellEnd"/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emplateGenerator</w:t>
      </w:r>
      <w:proofErr w:type="spellEnd"/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HTML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employees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Storage.GetAllEmploy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b.App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@"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</w:t>
      </w:r>
      <w:r w:rsidR="00B2115F">
        <w:rPr>
          <w:rFonts w:ascii="Consolas" w:hAnsi="Consolas" w:cs="Consolas"/>
          <w:color w:val="800000"/>
          <w:sz w:val="19"/>
          <w:szCs w:val="19"/>
        </w:rPr>
        <w:t xml:space="preserve">                          &lt;</w:t>
      </w:r>
      <w:proofErr w:type="gramStart"/>
      <w:r w:rsidR="00B2115F">
        <w:rPr>
          <w:rFonts w:ascii="Consolas" w:hAnsi="Consolas" w:cs="Consolas"/>
          <w:color w:val="800000"/>
          <w:sz w:val="19"/>
          <w:szCs w:val="19"/>
        </w:rPr>
        <w:t>head</w:t>
      </w:r>
      <w:proofErr w:type="gramEnd"/>
      <w:r w:rsidR="00B2115F"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&lt;/head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lastRenderedPageBreak/>
        <w:t xml:space="preserve">                                &lt;div clas</w:t>
      </w:r>
      <w:r>
        <w:rPr>
          <w:rFonts w:ascii="Consolas" w:hAnsi="Consolas" w:cs="Consolas"/>
          <w:color w:val="800000"/>
          <w:sz w:val="19"/>
          <w:szCs w:val="19"/>
        </w:rPr>
        <w:t>s='header</w:t>
      </w:r>
      <w:r>
        <w:rPr>
          <w:rFonts w:ascii="Consolas" w:hAnsi="Consolas" w:cs="Consolas"/>
          <w:color w:val="800000"/>
          <w:sz w:val="19"/>
          <w:szCs w:val="19"/>
        </w:rPr>
        <w:t>'&gt;&lt;h1&g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This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 xml:space="preserve"> is the generated PDF report!!!&lt;/h1&gt;&lt;/div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&lt;table align='center'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&lt;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</w:rPr>
        <w:t>tr</w:t>
      </w:r>
      <w:proofErr w:type="spellEnd"/>
      <w:proofErr w:type="gram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    &lt;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Name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    &lt;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  <w:proofErr w:type="spellStart"/>
      <w:proofErr w:type="gramEnd"/>
      <w:r>
        <w:rPr>
          <w:rFonts w:ascii="Consolas" w:hAnsi="Consolas" w:cs="Consolas"/>
          <w:color w:val="8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    &lt;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Age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    &lt;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Gender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&lt;/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</w:rPr>
        <w:t>tr</w:t>
      </w:r>
      <w:proofErr w:type="spellEnd"/>
      <w:proofErr w:type="gramEnd"/>
      <w:r>
        <w:rPr>
          <w:rFonts w:ascii="Consolas" w:hAnsi="Consolas" w:cs="Consolas"/>
          <w:color w:val="800000"/>
          <w:sz w:val="19"/>
          <w:szCs w:val="19"/>
        </w:rPr>
        <w:t>&gt;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 w:rsidRPr="003C008D">
        <w:rPr>
          <w:rFonts w:ascii="Consolas" w:hAnsi="Consolas" w:cs="Consolas"/>
          <w:noProof/>
          <w:color w:val="0000FF"/>
          <w:sz w:val="19"/>
          <w:szCs w:val="19"/>
        </w:rPr>
        <w:t>foreac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var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s)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b.AppendForm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@"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r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td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&gt;{0}&lt;/td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td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&gt;{1}&lt;/td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td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&gt;{2}&lt;/td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  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td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&gt;{3}&lt;/td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  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r</w:t>
      </w:r>
      <w:proofErr w:type="spellEnd"/>
      <w:r>
        <w:rPr>
          <w:rFonts w:ascii="Consolas" w:hAnsi="Consolas" w:cs="Consolas"/>
          <w:color w:val="800000"/>
          <w:sz w:val="19"/>
          <w:szCs w:val="19"/>
        </w:rPr>
        <w:t>&gt;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.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.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.G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b.App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@"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    &lt;/table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    &lt;/body&gt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 xml:space="preserve">                        &lt;/html&gt;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b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3C008D" w:rsidRDefault="003C008D" w:rsidP="003C00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3C008D" w:rsidRDefault="003C008D" w:rsidP="00D83B43">
      <w:r>
        <w:t xml:space="preserve">In the code above we are fetching data from our static </w:t>
      </w:r>
      <w:proofErr w:type="spellStart"/>
      <w:r>
        <w:t>DataStorage</w:t>
      </w:r>
      <w:proofErr w:type="spellEnd"/>
      <w:r>
        <w:t xml:space="preserve"> class and fill our template with it. The HTML template </w:t>
      </w:r>
      <w:r w:rsidR="00B2115F">
        <w:t xml:space="preserve">is nothing more than </w:t>
      </w:r>
      <w:r w:rsidR="004D1B3C">
        <w:t xml:space="preserve">a </w:t>
      </w:r>
      <w:r w:rsidR="00B2115F">
        <w:t>pure HTML code</w:t>
      </w:r>
      <w:r>
        <w:t>.</w:t>
      </w:r>
    </w:p>
    <w:p w:rsidR="00B2115F" w:rsidRDefault="00B2115F" w:rsidP="00D83B43">
      <w:r>
        <w:t>But we want to style our table</w:t>
      </w:r>
      <w:r w:rsidR="009B12E3">
        <w:t xml:space="preserve"> and h1 tag</w:t>
      </w:r>
      <w:r>
        <w:t>, so let’s create</w:t>
      </w:r>
      <w:r w:rsidR="0043022D">
        <w:t xml:space="preserve"> </w:t>
      </w:r>
      <w:r w:rsidRPr="009D0148">
        <w:rPr>
          <w:noProof/>
        </w:rPr>
        <w:t>new folder assets</w:t>
      </w:r>
      <w:r>
        <w:t xml:space="preserve"> and inside</w:t>
      </w:r>
      <w:r w:rsidR="00185A3A">
        <w:t xml:space="preserve"> it</w:t>
      </w:r>
      <w:r>
        <w:t xml:space="preserve"> a new styles.css file and modify it: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.header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gree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padding-bottom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35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tab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widt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80%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border-collap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ollap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t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B2115F">
        <w:rPr>
          <w:rFonts w:ascii="Consolas" w:hAnsi="Consolas" w:cs="Consolas"/>
          <w:noProof/>
          <w:color w:val="800000"/>
          <w:sz w:val="19"/>
          <w:szCs w:val="19"/>
        </w:rPr>
        <w:t>th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bord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p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ol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ray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padd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5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font-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22p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text-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cent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tab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2115F">
        <w:rPr>
          <w:rFonts w:ascii="Consolas" w:hAnsi="Consolas" w:cs="Consolas"/>
          <w:noProof/>
          <w:color w:val="800000"/>
          <w:sz w:val="19"/>
          <w:szCs w:val="19"/>
        </w:rPr>
        <w:t>th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background-colo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gree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colo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whi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9D0148" w:rsidRDefault="009D0148" w:rsidP="00D83B43">
      <w:r>
        <w:lastRenderedPageBreak/>
        <w:t>This css file is going to be loaded later in the Controller class.</w:t>
      </w:r>
      <w:bookmarkStart w:id="1" w:name="_GoBack"/>
      <w:bookmarkEnd w:id="1"/>
    </w:p>
    <w:p w:rsidR="003C008D" w:rsidRDefault="003C008D" w:rsidP="00D83B43">
      <w:r>
        <w:t>That is it, we have our HTML template to use in PDF creation and we can continue to the Controller logic.</w:t>
      </w:r>
    </w:p>
    <w:p w:rsidR="003C008D" w:rsidRDefault="00D03F49" w:rsidP="00D03F49">
      <w:pPr>
        <w:pStyle w:val="Heading2"/>
      </w:pPr>
      <w:r>
        <w:t>Saving the PDF Document on the Local Storage</w:t>
      </w:r>
    </w:p>
    <w:p w:rsidR="00D03F49" w:rsidRDefault="00BC1F67" w:rsidP="00D03F49">
      <w:r>
        <w:t xml:space="preserve">In the Controllers </w:t>
      </w:r>
      <w:r w:rsidRPr="00BC1F67">
        <w:rPr>
          <w:noProof/>
        </w:rPr>
        <w:t>folder</w:t>
      </w:r>
      <w:r>
        <w:rPr>
          <w:noProof/>
        </w:rPr>
        <w:t>,</w:t>
      </w:r>
      <w:r>
        <w:t xml:space="preserve"> we are going to create a new empty API controller </w:t>
      </w:r>
      <w:proofErr w:type="spellStart"/>
      <w:r>
        <w:t>PdfCreatorController</w:t>
      </w:r>
      <w:proofErr w:type="spellEnd"/>
      <w:r>
        <w:t>:</w:t>
      </w:r>
    </w:p>
    <w:p w:rsidR="00BC1F67" w:rsidRDefault="00BC1F67" w:rsidP="00BC1F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_Generator.Controllers</w:t>
      </w:r>
      <w:proofErr w:type="spellEnd"/>
    </w:p>
    <w:p w:rsidR="00BC1F67" w:rsidRDefault="00BC1F67" w:rsidP="00BC1F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BC1F67" w:rsidRDefault="00BC1F67" w:rsidP="00BC1F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oute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[controller]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:rsidR="00BC1F67" w:rsidRDefault="00BC1F67" w:rsidP="00BC1F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i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BC1F67" w:rsidRDefault="00BC1F67" w:rsidP="00BC1F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dfCreator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rollerBase</w:t>
      </w:r>
      <w:proofErr w:type="spellEnd"/>
    </w:p>
    <w:p w:rsidR="00BC1F67" w:rsidRDefault="00BC1F67" w:rsidP="00BC1F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BC1F67" w:rsidRDefault="00BC1F67" w:rsidP="00BC1F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BC1F67" w:rsidRDefault="00BC1F67" w:rsidP="00BC1F67"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C1F67" w:rsidRDefault="00231AB0" w:rsidP="00BC1F67">
      <w:r>
        <w:t xml:space="preserve">Let’s now modify the </w:t>
      </w:r>
      <w:proofErr w:type="spellStart"/>
      <w:r>
        <w:t>PdfCreatorController</w:t>
      </w:r>
      <w:proofErr w:type="spellEnd"/>
      <w:r>
        <w:t xml:space="preserve"> to support creating of PDF document and its saving to local drive: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nkToPd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nkToPdf.Contrac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crosoft.AspNetCore.Mv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_Generator.Util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ystem.IO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_Generator.Controllers</w:t>
      </w:r>
      <w:proofErr w:type="spellEnd"/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oute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[controller]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i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dfCreator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rollerBase</w:t>
      </w:r>
      <w:proofErr w:type="spellEnd"/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ve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converter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fCreator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Conver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onverter)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converter = converter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PD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lobal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lobalSettings</w:t>
      </w:r>
      <w:proofErr w:type="spellEnd"/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or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lorMode.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Orientation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ientation.Portr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per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PaperKind.A4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argin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gin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To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0 }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PDF Repor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Out = </w:t>
      </w:r>
      <w:r>
        <w:rPr>
          <w:rFonts w:ascii="Consolas" w:hAnsi="Consolas" w:cs="Consolas"/>
          <w:color w:val="800000"/>
          <w:sz w:val="19"/>
          <w:szCs w:val="19"/>
        </w:rPr>
        <w:t>@"D:\PDFCreator\Employee_Report.pdf"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Settings</w:t>
      </w:r>
      <w:proofErr w:type="spellEnd"/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Cont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emplateGenerator.GetHTML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b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faultEncod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utf-8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StyleShe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Comb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rectory.GetCurrentDirec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, </w:t>
      </w:r>
      <w:r>
        <w:rPr>
          <w:rFonts w:ascii="Consolas" w:hAnsi="Consolas" w:cs="Consolas"/>
          <w:color w:val="A31515"/>
          <w:sz w:val="19"/>
          <w:szCs w:val="19"/>
        </w:rPr>
        <w:t>"asset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styles.css"</w:t>
      </w:r>
      <w:r>
        <w:rPr>
          <w:rFonts w:ascii="Consolas" w:hAnsi="Consolas" w:cs="Consolas"/>
          <w:color w:val="000000"/>
          <w:sz w:val="19"/>
          <w:szCs w:val="19"/>
        </w:rPr>
        <w:t>) }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eader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n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Aria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nt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9, Right = </w:t>
      </w:r>
      <w:r>
        <w:rPr>
          <w:rFonts w:ascii="Consolas" w:hAnsi="Consolas" w:cs="Consolas"/>
          <w:color w:val="A31515"/>
          <w:sz w:val="19"/>
          <w:szCs w:val="19"/>
        </w:rPr>
        <w:t>"Page [page] of [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oPa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"</w:t>
      </w:r>
      <w:r>
        <w:rPr>
          <w:rFonts w:ascii="Consolas" w:hAnsi="Consolas" w:cs="Consolas"/>
          <w:color w:val="000000"/>
          <w:sz w:val="19"/>
          <w:szCs w:val="19"/>
        </w:rPr>
        <w:t xml:space="preserve">, Lin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 }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oter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n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Aria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nt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9, Lin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Center = </w:t>
      </w:r>
      <w:r>
        <w:rPr>
          <w:rFonts w:ascii="Consolas" w:hAnsi="Consolas" w:cs="Consolas"/>
          <w:color w:val="A31515"/>
          <w:sz w:val="19"/>
          <w:szCs w:val="19"/>
        </w:rPr>
        <w:t>"Report Footer"</w:t>
      </w:r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pdf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ToPdfDocu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lobal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lobal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Objects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Setting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verter.Conv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pdf)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k(</w:t>
      </w:r>
      <w:r>
        <w:rPr>
          <w:rFonts w:ascii="Consolas" w:hAnsi="Consolas" w:cs="Consolas"/>
          <w:color w:val="A31515"/>
          <w:sz w:val="19"/>
          <w:szCs w:val="19"/>
        </w:rPr>
        <w:t>"Successfully created PDF document.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2115F" w:rsidRDefault="00B2115F" w:rsidP="00B211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231AB0" w:rsidRPr="00EC123A" w:rsidRDefault="00B2115F" w:rsidP="00B2115F">
      <w:pPr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231AB0" w:rsidRPr="00EC1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je0sLQwtzQ1NbVU0lEKTi0uzszPAykwqgUAzPmKdywAAAA="/>
  </w:docVars>
  <w:rsids>
    <w:rsidRoot w:val="003941BA"/>
    <w:rsid w:val="00136705"/>
    <w:rsid w:val="00185A3A"/>
    <w:rsid w:val="001A4469"/>
    <w:rsid w:val="0020761B"/>
    <w:rsid w:val="00231AB0"/>
    <w:rsid w:val="002A7A40"/>
    <w:rsid w:val="002C4D64"/>
    <w:rsid w:val="002C4EEE"/>
    <w:rsid w:val="003941BA"/>
    <w:rsid w:val="003C008D"/>
    <w:rsid w:val="0043022D"/>
    <w:rsid w:val="004836B0"/>
    <w:rsid w:val="00496A49"/>
    <w:rsid w:val="004D1B3C"/>
    <w:rsid w:val="0054000E"/>
    <w:rsid w:val="005942C0"/>
    <w:rsid w:val="009B12E3"/>
    <w:rsid w:val="009D0148"/>
    <w:rsid w:val="00A318C4"/>
    <w:rsid w:val="00B06196"/>
    <w:rsid w:val="00B2115F"/>
    <w:rsid w:val="00BA3A0E"/>
    <w:rsid w:val="00BC1F67"/>
    <w:rsid w:val="00D03F49"/>
    <w:rsid w:val="00D66F65"/>
    <w:rsid w:val="00D83B43"/>
    <w:rsid w:val="00E900CD"/>
    <w:rsid w:val="00EC123A"/>
    <w:rsid w:val="00FF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1FF275-D719-4899-8A8A-53ADA42FF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67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4E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00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67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4E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C008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7</Pages>
  <Words>1358</Words>
  <Characters>774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</dc:creator>
  <cp:keywords/>
  <dc:description/>
  <cp:lastModifiedBy>Mare</cp:lastModifiedBy>
  <cp:revision>13</cp:revision>
  <dcterms:created xsi:type="dcterms:W3CDTF">2018-06-15T09:06:00Z</dcterms:created>
  <dcterms:modified xsi:type="dcterms:W3CDTF">2018-06-15T22:03:00Z</dcterms:modified>
</cp:coreProperties>
</file>